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4E0D5" w14:textId="2B776A74" w:rsidR="005974C5" w:rsidRPr="005974C5" w:rsidRDefault="005974C5" w:rsidP="005974C5">
      <w:pPr>
        <w:rPr>
          <w:rFonts w:ascii="Arial" w:hAnsi="Arial" w:cs="Arial"/>
          <w:i/>
          <w:iCs/>
        </w:rPr>
      </w:pPr>
      <w:r w:rsidRPr="005974C5">
        <w:rPr>
          <w:rFonts w:ascii="Arial" w:hAnsi="Arial" w:cs="Arial"/>
          <w:i/>
          <w:iCs/>
        </w:rPr>
        <w:t xml:space="preserve">Review the reasons for Spanish participation in the American War of independence.  </w:t>
      </w:r>
      <w:r>
        <w:rPr>
          <w:rFonts w:ascii="Arial" w:hAnsi="Arial" w:cs="Arial"/>
          <w:i/>
          <w:iCs/>
        </w:rPr>
        <w:t>Determine</w:t>
      </w:r>
      <w:r w:rsidRPr="005974C5">
        <w:rPr>
          <w:rFonts w:ascii="Arial" w:hAnsi="Arial" w:cs="Arial"/>
          <w:i/>
          <w:iCs/>
        </w:rPr>
        <w:t xml:space="preserve"> the relevance of the alliance between the kings of France and Spain, and the possible reasons Spain had for not </w:t>
      </w:r>
      <w:r>
        <w:rPr>
          <w:rFonts w:ascii="Arial" w:hAnsi="Arial" w:cs="Arial"/>
          <w:i/>
          <w:iCs/>
        </w:rPr>
        <w:t>participating</w:t>
      </w:r>
      <w:r w:rsidRPr="005974C5">
        <w:rPr>
          <w:rFonts w:ascii="Arial" w:hAnsi="Arial" w:cs="Arial"/>
          <w:i/>
          <w:iCs/>
        </w:rPr>
        <w:t xml:space="preserve"> in the war</w:t>
      </w:r>
    </w:p>
    <w:p w14:paraId="04DCE82A" w14:textId="77777777" w:rsidR="00D15BD5" w:rsidRPr="005974C5" w:rsidRDefault="00D15BD5">
      <w:pPr>
        <w:rPr>
          <w:rFonts w:ascii="Arial" w:hAnsi="Arial" w:cs="Arial"/>
          <w:i/>
          <w:iCs/>
        </w:rPr>
      </w:pPr>
    </w:p>
    <w:sectPr w:rsidR="00D15BD5" w:rsidRPr="00597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zUwNjMxNjExMTdW0lEKTi0uzszPAykwrAUATXQXeywAAAA="/>
  </w:docVars>
  <w:rsids>
    <w:rsidRoot w:val="005974C5"/>
    <w:rsid w:val="005974C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48C0B"/>
  <w15:chartTrackingRefBased/>
  <w15:docId w15:val="{F8DD42CD-4289-4150-A31D-85E0E27F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4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8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9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603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328232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8T08:17:00Z</dcterms:created>
  <dcterms:modified xsi:type="dcterms:W3CDTF">2022-03-18T08:18:00Z</dcterms:modified>
</cp:coreProperties>
</file>